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D03F0" w14:textId="5E9F278E" w:rsidR="00C46B68" w:rsidRDefault="002A2194">
      <w:r>
        <w:tab/>
      </w:r>
      <w:r>
        <w:tab/>
      </w:r>
      <w:r>
        <w:tab/>
      </w:r>
      <w:r>
        <w:tab/>
      </w:r>
      <w:r>
        <w:tab/>
        <w:t>Dependent Variable: Log Patch Size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4176"/>
        <w:gridCol w:w="4176"/>
      </w:tblGrid>
      <w:tr w:rsidR="00C46B68" w14:paraId="5624B46A" w14:textId="77777777" w:rsidTr="002A2194">
        <w:trPr>
          <w:tblHeader/>
          <w:jc w:val="center"/>
        </w:trPr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015B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9BA81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</w:tr>
      <w:tr w:rsidR="00C46B68" w14:paraId="17B9A8DF" w14:textId="77777777" w:rsidTr="002A2194">
        <w:trPr>
          <w:jc w:val="center"/>
        </w:trPr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A2EA8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d</w:t>
            </w:r>
          </w:p>
        </w:tc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CF4E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</w:tr>
      <w:tr w:rsidR="00C46B68" w14:paraId="72E72E87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03C11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D35D6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</w:tr>
      <w:tr w:rsidR="00C46B68" w14:paraId="4014A7C8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0DE71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5_16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5006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</w:t>
            </w:r>
          </w:p>
        </w:tc>
      </w:tr>
      <w:tr w:rsidR="00C46B68" w14:paraId="1E23F6D1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586EF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7283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</w:tr>
      <w:tr w:rsidR="00C46B68" w14:paraId="2537BFAF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060B4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6_17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BCBF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</w:tr>
      <w:tr w:rsidR="00C46B68" w14:paraId="751836BA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15D4F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59D82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39A9BF5A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867BF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7_18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0CCB3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</w:tr>
      <w:tr w:rsidR="00C46B68" w14:paraId="6F89CE2F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EAEBF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A110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62EFFC12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7C628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8_19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A15A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</w:tr>
      <w:tr w:rsidR="00C46B68" w14:paraId="604FE2F9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61A7A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8F4B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</w:tr>
      <w:tr w:rsidR="00C46B68" w14:paraId="5E251442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3432B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19_20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CB39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3*</w:t>
            </w:r>
          </w:p>
        </w:tc>
      </w:tr>
      <w:tr w:rsidR="00C46B68" w14:paraId="6C4063F8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1DEA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3701B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</w:tr>
      <w:tr w:rsidR="00C46B68" w14:paraId="7D8B015A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808B7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0_21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5CC6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3+</w:t>
            </w:r>
          </w:p>
        </w:tc>
      </w:tr>
      <w:tr w:rsidR="00C46B68" w14:paraId="062BC65E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FC956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DAF5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2)</w:t>
            </w:r>
          </w:p>
        </w:tc>
      </w:tr>
      <w:tr w:rsidR="00C46B68" w14:paraId="784B8359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C410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1_22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7154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</w:tr>
      <w:tr w:rsidR="00C46B68" w14:paraId="47759657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AD363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3FBA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6910F13A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644C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2_23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5F2C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</w:t>
            </w:r>
          </w:p>
        </w:tc>
      </w:tr>
      <w:tr w:rsidR="00C46B68" w14:paraId="3260D1FD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31A88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DB2CA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7721596F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B23F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3_24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04D5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</w:tr>
      <w:tr w:rsidR="00C46B68" w14:paraId="60271AA5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0F37B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8EC5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3288FB68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6082D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4_25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9730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4**</w:t>
            </w:r>
          </w:p>
        </w:tc>
      </w:tr>
      <w:tr w:rsidR="00C46B68" w14:paraId="09568C2C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9EFF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6ACA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2209E0BD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1DB8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5_26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CFC59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*</w:t>
            </w:r>
          </w:p>
        </w:tc>
      </w:tr>
      <w:tr w:rsidR="00C46B68" w14:paraId="7B639572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769E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681F0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291916F9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93EA2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7_28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AF61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**</w:t>
            </w:r>
          </w:p>
        </w:tc>
      </w:tr>
      <w:tr w:rsidR="00C46B68" w14:paraId="6AD006C9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31650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BDC52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60F959D1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346C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26_27C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E02F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5***</w:t>
            </w:r>
          </w:p>
        </w:tc>
      </w:tr>
      <w:tr w:rsidR="00C46B68" w14:paraId="55EBCCBE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79299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D219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C46B68" w14:paraId="15584E32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6FB0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t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B8488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6***</w:t>
            </w:r>
          </w:p>
        </w:tc>
      </w:tr>
      <w:tr w:rsidR="00C46B68" w14:paraId="5CD9C3B9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6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C8025" w14:textId="77777777" w:rsidR="00C46B68" w:rsidRDefault="00C46B68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6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FD2F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2A2194" w14:paraId="426B6439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6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ABC7F" w14:textId="54BABBF2" w:rsidR="002A2194" w:rsidRDefault="002A2194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t>Year FE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6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0751" w14:textId="211DF754" w:rsidR="002A2194" w:rsidRDefault="002A2194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</w:tr>
      <w:tr w:rsidR="002A2194" w14:paraId="6B31279E" w14:textId="77777777" w:rsidTr="002A2194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6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02E1" w14:textId="5BCAC496" w:rsidR="002A2194" w:rsidRDefault="002A2194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t>Gridcell FE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6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4642" w14:textId="7E254F3E" w:rsidR="002A2194" w:rsidRDefault="002A2194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</w:tr>
      <w:tr w:rsidR="00C46B68" w14:paraId="3EA07598" w14:textId="77777777" w:rsidTr="002A2194">
        <w:trPr>
          <w:jc w:val="center"/>
        </w:trPr>
        <w:tc>
          <w:tcPr>
            <w:tcW w:w="2500" w:type="pct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6D45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.</w:t>
            </w:r>
          </w:p>
        </w:tc>
        <w:tc>
          <w:tcPr>
            <w:tcW w:w="2500" w:type="pct"/>
            <w:tcBorders>
              <w:top w:val="single" w:sz="6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BA79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5</w:t>
            </w:r>
          </w:p>
        </w:tc>
      </w:tr>
      <w:tr w:rsidR="00C46B68" w14:paraId="43F22F17" w14:textId="77777777" w:rsidTr="002A2194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C268E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FE35D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</w:t>
            </w:r>
          </w:p>
        </w:tc>
      </w:tr>
      <w:tr w:rsidR="00C46B68" w14:paraId="2C842F48" w14:textId="77777777" w:rsidTr="002A2194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56A0F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2A016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</w:t>
            </w:r>
          </w:p>
        </w:tc>
      </w:tr>
      <w:tr w:rsidR="00C46B68" w14:paraId="3525B3BB" w14:textId="77777777" w:rsidTr="002A2194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694FA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2107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55.0</w:t>
            </w:r>
          </w:p>
        </w:tc>
      </w:tr>
      <w:tr w:rsidR="00C46B68" w14:paraId="49BDFB8F" w14:textId="77777777" w:rsidTr="002A2194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CA87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5C5C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633.5</w:t>
            </w:r>
          </w:p>
        </w:tc>
      </w:tr>
      <w:tr w:rsidR="00C46B68" w14:paraId="56137704" w14:textId="77777777" w:rsidTr="002A2194">
        <w:trPr>
          <w:jc w:val="center"/>
        </w:trPr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6808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25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AE87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</w:t>
            </w:r>
          </w:p>
        </w:tc>
      </w:tr>
      <w:tr w:rsidR="00C46B68" w14:paraId="7DE8C971" w14:textId="77777777" w:rsidTr="002A2194">
        <w:trPr>
          <w:jc w:val="center"/>
        </w:trPr>
        <w:tc>
          <w:tcPr>
            <w:tcW w:w="2500" w:type="pct"/>
            <w:tcBorders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9A59A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s</w:t>
            </w:r>
          </w:p>
        </w:tc>
        <w:tc>
          <w:tcPr>
            <w:tcW w:w="2500" w:type="pct"/>
            <w:tcBorders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D3EC" w14:textId="21DB56C1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y: </w:t>
            </w:r>
            <w:r w:rsidR="002A2194">
              <w:rPr>
                <w:rFonts w:ascii="Arial" w:eastAsia="Arial" w:hAnsi="Arial" w:cs="Arial"/>
                <w:color w:val="000000"/>
                <w:sz w:val="22"/>
                <w:szCs w:val="22"/>
              </w:rPr>
              <w:t>Country</w:t>
            </w:r>
          </w:p>
        </w:tc>
      </w:tr>
      <w:tr w:rsidR="00C46B68" w14:paraId="131A3021" w14:textId="77777777" w:rsidTr="002A2194">
        <w:trPr>
          <w:jc w:val="center"/>
        </w:trPr>
        <w:tc>
          <w:tcPr>
            <w:tcW w:w="5000" w:type="pct"/>
            <w:gridSpan w:val="2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E38B" w14:textId="77777777" w:rsidR="00C46B68" w:rsidRDefault="00000000" w:rsidP="002A21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6EB5134A" w14:textId="77777777" w:rsidR="005E1504" w:rsidRDefault="005E1504"/>
    <w:sectPr w:rsidR="005E1504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23528027">
    <w:abstractNumId w:val="1"/>
  </w:num>
  <w:num w:numId="2" w16cid:durableId="968243528">
    <w:abstractNumId w:val="2"/>
  </w:num>
  <w:num w:numId="3" w16cid:durableId="1254974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2NTEwNTM0NDYzNzNR0lEKTi0uzszPAykwrAUAccN8OCwAAAA="/>
  </w:docVars>
  <w:rsids>
    <w:rsidRoot w:val="00C46B68"/>
    <w:rsid w:val="002A2194"/>
    <w:rsid w:val="005E1504"/>
    <w:rsid w:val="00C46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A438D"/>
  <w15:docId w15:val="{BB9EB3A3-7FBA-4994-9257-34AF0C6BC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6</Words>
  <Characters>545</Characters>
  <Application>Microsoft Office Word</Application>
  <DocSecurity>0</DocSecurity>
  <Lines>136</Lines>
  <Paragraphs>8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6-27T15:47:00Z</dcterms:created>
  <dcterms:modified xsi:type="dcterms:W3CDTF">2023-06-27T15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e00ec09c649fc11ff8e1ff2325fd713fbd911461ec2331343f0d42937dbed5</vt:lpwstr>
  </property>
</Properties>
</file>